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0AC4D" w14:textId="77777777" w:rsidR="008E41D3" w:rsidRPr="00662039" w:rsidRDefault="00662039">
      <w:pPr>
        <w:pStyle w:val="Heading2"/>
        <w:rPr>
          <w:rFonts w:ascii="Times New Roman" w:hAnsi="Times New Roman" w:cs="Times New Roman"/>
          <w:color w:val="auto"/>
        </w:rPr>
      </w:pPr>
      <w:bookmarkStart w:id="0" w:name="what-has-been-done"/>
      <w:r w:rsidRPr="00662039">
        <w:rPr>
          <w:rFonts w:ascii="Times New Roman" w:hAnsi="Times New Roman" w:cs="Times New Roman"/>
          <w:color w:val="auto"/>
        </w:rPr>
        <w:t>What has been done</w:t>
      </w:r>
    </w:p>
    <w:p w14:paraId="6A60AC4E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1" w:name="research-topic"/>
      <w:r w:rsidRPr="00662039">
        <w:rPr>
          <w:rFonts w:ascii="Times New Roman" w:hAnsi="Times New Roman" w:cs="Times New Roman"/>
          <w:color w:val="auto"/>
        </w:rPr>
        <w:t>Research topic</w:t>
      </w:r>
    </w:p>
    <w:p w14:paraId="6A60AC4F" w14:textId="77777777" w:rsidR="008E41D3" w:rsidRPr="00662039" w:rsidRDefault="00662039">
      <w:pPr>
        <w:pStyle w:val="FirstParagraph"/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Forecasting the Ammonia Concentration in the Reclaimed Water using Machine Learning.</w:t>
      </w:r>
    </w:p>
    <w:p w14:paraId="6A60AC50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2" w:name="sep-oct"/>
      <w:bookmarkEnd w:id="1"/>
      <w:r w:rsidRPr="00662039">
        <w:rPr>
          <w:rFonts w:ascii="Times New Roman" w:hAnsi="Times New Roman" w:cs="Times New Roman"/>
          <w:color w:val="auto"/>
        </w:rPr>
        <w:t>2021 Sep &amp; Oct</w:t>
      </w:r>
    </w:p>
    <w:p w14:paraId="6A60AC51" w14:textId="77777777" w:rsidR="008E41D3" w:rsidRPr="00662039" w:rsidRDefault="0066203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9/21 – Progress report</w:t>
      </w:r>
    </w:p>
    <w:p w14:paraId="6A60AC52" w14:textId="77777777" w:rsidR="008E41D3" w:rsidRPr="00662039" w:rsidRDefault="00662039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Use manually collected data to forecast NH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662039">
        <w:rPr>
          <w:rFonts w:ascii="Times New Roman" w:hAnsi="Times New Roman" w:cs="Times New Roman"/>
        </w:rPr>
        <w:t>N.</w:t>
      </w:r>
    </w:p>
    <w:p w14:paraId="6A60AC53" w14:textId="77777777" w:rsidR="008E41D3" w:rsidRPr="00662039" w:rsidRDefault="00662039">
      <w:pPr>
        <w:pStyle w:val="Compact"/>
        <w:numPr>
          <w:ilvl w:val="1"/>
          <w:numId w:val="3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Train model with DO, colour, etc.</w:t>
      </w:r>
    </w:p>
    <w:p w14:paraId="6A60AC54" w14:textId="77777777" w:rsidR="008E41D3" w:rsidRPr="00662039" w:rsidRDefault="0066203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9/30 – Finish setting up colour spectrophotometer in lab.</w:t>
      </w:r>
    </w:p>
    <w:p w14:paraId="6A60AC55" w14:textId="77777777" w:rsidR="008E41D3" w:rsidRPr="00662039" w:rsidRDefault="0066203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10/5 – Install colour photospectrometer on-site at SHW.</w:t>
      </w:r>
    </w:p>
    <w:p w14:paraId="6A60AC56" w14:textId="77777777" w:rsidR="008E41D3" w:rsidRPr="00662039" w:rsidRDefault="0066203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10/12 – Finish editing photospectrometer introduction video.</w:t>
      </w:r>
    </w:p>
    <w:p w14:paraId="6A60AC57" w14:textId="77777777" w:rsidR="008E41D3" w:rsidRPr="00662039" w:rsidRDefault="00662039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10/22 – Work with Zhao Jing (ML models training</w:t>
      </w:r>
      <w:r w:rsidRPr="00662039">
        <w:rPr>
          <w:rFonts w:ascii="Times New Roman" w:hAnsi="Times New Roman" w:cs="Times New Roman"/>
        </w:rPr>
        <w:t>).</w:t>
      </w:r>
    </w:p>
    <w:p w14:paraId="6A60AC58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3" w:name="nov-dec"/>
      <w:bookmarkEnd w:id="2"/>
      <w:r w:rsidRPr="00662039">
        <w:rPr>
          <w:rFonts w:ascii="Times New Roman" w:hAnsi="Times New Roman" w:cs="Times New Roman"/>
          <w:color w:val="auto"/>
        </w:rPr>
        <w:t>2021 Nov &amp; Dec</w:t>
      </w:r>
    </w:p>
    <w:p w14:paraId="6A60AC59" w14:textId="77777777" w:rsidR="008E41D3" w:rsidRPr="00662039" w:rsidRDefault="00662039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11/29 – Group presentation</w:t>
      </w:r>
    </w:p>
    <w:p w14:paraId="6A60AC5A" w14:textId="77777777" w:rsidR="008E41D3" w:rsidRPr="00662039" w:rsidRDefault="0066203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Use sensor collected data in May and June to forecast NH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662039">
        <w:rPr>
          <w:rFonts w:ascii="Times New Roman" w:hAnsi="Times New Roman" w:cs="Times New Roman"/>
        </w:rPr>
        <w:t>N.</w:t>
      </w:r>
    </w:p>
    <w:p w14:paraId="6A60AC5B" w14:textId="77777777" w:rsidR="008E41D3" w:rsidRPr="00662039" w:rsidRDefault="0066203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RF, DNN, and LSTM models were used.</w:t>
      </w:r>
    </w:p>
    <w:p w14:paraId="6A60AC5C" w14:textId="77777777" w:rsidR="008E41D3" w:rsidRPr="00662039" w:rsidRDefault="00662039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Models were trained with different input size and with/without data smoothing filter (i.e., data cleaning).</w:t>
      </w:r>
    </w:p>
    <w:p w14:paraId="6A60AC5D" w14:textId="77777777" w:rsidR="008E41D3" w:rsidRPr="00662039" w:rsidRDefault="00662039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 xml:space="preserve">12/15 </w:t>
      </w:r>
      <w:r w:rsidRPr="00662039">
        <w:rPr>
          <w:rFonts w:ascii="Times New Roman" w:hAnsi="Times New Roman" w:cs="Times New Roman"/>
        </w:rPr>
        <w:t>– Confirm thesis outline structure with Dr. Yin.</w:t>
      </w:r>
    </w:p>
    <w:p w14:paraId="6A60AC5E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4" w:name="jan-feb-march"/>
      <w:bookmarkEnd w:id="3"/>
      <w:r w:rsidRPr="00662039">
        <w:rPr>
          <w:rFonts w:ascii="Times New Roman" w:hAnsi="Times New Roman" w:cs="Times New Roman"/>
          <w:color w:val="auto"/>
        </w:rPr>
        <w:t>2022 Jan &amp; Feb &amp; March</w:t>
      </w:r>
    </w:p>
    <w:p w14:paraId="6A60AC5F" w14:textId="77777777" w:rsidR="008E41D3" w:rsidRPr="00662039" w:rsidRDefault="0066203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1/21 – Group presentation</w:t>
      </w:r>
    </w:p>
    <w:p w14:paraId="6A60AC60" w14:textId="77777777" w:rsidR="008E41D3" w:rsidRPr="00662039" w:rsidRDefault="00662039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Use sensor collected data in Nov and Dec to forecast NH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​</m:t>
            </m:r>
          </m:e>
          <m:sub>
            <m:r>
              <w:rPr>
                <w:rFonts w:ascii="Cambria Math" w:hAnsi="Cambria Math" w:cs="Times New Roman"/>
              </w:rPr>
              <m:t>3</m:t>
            </m:r>
          </m:sub>
        </m:sSub>
      </m:oMath>
      <w:r w:rsidRPr="00662039">
        <w:rPr>
          <w:rFonts w:ascii="Times New Roman" w:hAnsi="Times New Roman" w:cs="Times New Roman"/>
        </w:rPr>
        <w:t>N.</w:t>
      </w:r>
    </w:p>
    <w:p w14:paraId="6A60AC61" w14:textId="77777777" w:rsidR="008E41D3" w:rsidRPr="00662039" w:rsidRDefault="00662039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5 more models were used.</w:t>
      </w:r>
    </w:p>
    <w:p w14:paraId="6A60AC62" w14:textId="77777777" w:rsidR="008E41D3" w:rsidRPr="00662039" w:rsidRDefault="00662039">
      <w:pPr>
        <w:pStyle w:val="Compact"/>
        <w:numPr>
          <w:ilvl w:val="1"/>
          <w:numId w:val="7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Models were trained with two data smoothing filters and outlier removal m</w:t>
      </w:r>
      <w:r w:rsidRPr="00662039">
        <w:rPr>
          <w:rFonts w:ascii="Times New Roman" w:hAnsi="Times New Roman" w:cs="Times New Roman"/>
        </w:rPr>
        <w:t>ethod.</w:t>
      </w:r>
    </w:p>
    <w:p w14:paraId="6A60AC63" w14:textId="77777777" w:rsidR="008E41D3" w:rsidRPr="00662039" w:rsidRDefault="0066203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2/21 – Progress report to Dr. Yin to confrim the ACS abstract content.</w:t>
      </w:r>
    </w:p>
    <w:p w14:paraId="6A60AC64" w14:textId="77777777" w:rsidR="008E41D3" w:rsidRPr="00662039" w:rsidRDefault="0066203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2/25 – Last day of calibrating colour spectrophotometer at SHW.</w:t>
      </w:r>
    </w:p>
    <w:p w14:paraId="6A60AC65" w14:textId="77777777" w:rsidR="008E41D3" w:rsidRPr="00662039" w:rsidRDefault="0066203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3/10 – Submission of ACS abstract.</w:t>
      </w:r>
    </w:p>
    <w:p w14:paraId="6A60AC66" w14:textId="77777777" w:rsidR="008E41D3" w:rsidRPr="00662039" w:rsidRDefault="00662039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3/18 – Finalize the coverage of my research works.</w:t>
      </w:r>
    </w:p>
    <w:p w14:paraId="6A60AC67" w14:textId="77777777" w:rsidR="008E41D3" w:rsidRPr="00662039" w:rsidRDefault="00662039">
      <w:pPr>
        <w:pStyle w:val="Heading2"/>
        <w:rPr>
          <w:rFonts w:ascii="Times New Roman" w:hAnsi="Times New Roman" w:cs="Times New Roman"/>
          <w:color w:val="auto"/>
        </w:rPr>
      </w:pPr>
      <w:bookmarkStart w:id="5" w:name="future-plan"/>
      <w:bookmarkEnd w:id="4"/>
      <w:bookmarkEnd w:id="0"/>
      <w:r w:rsidRPr="00662039">
        <w:rPr>
          <w:rFonts w:ascii="Times New Roman" w:hAnsi="Times New Roman" w:cs="Times New Roman"/>
          <w:color w:val="auto"/>
        </w:rPr>
        <w:t>Future plan</w:t>
      </w:r>
    </w:p>
    <w:p w14:paraId="6A60AC68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6" w:name="april-may"/>
      <w:r w:rsidRPr="00662039">
        <w:rPr>
          <w:rFonts w:ascii="Times New Roman" w:hAnsi="Times New Roman" w:cs="Times New Roman"/>
          <w:color w:val="auto"/>
        </w:rPr>
        <w:t>April &amp; May</w:t>
      </w:r>
    </w:p>
    <w:p w14:paraId="6A60AC69" w14:textId="77777777" w:rsidR="008E41D3" w:rsidRPr="00662039" w:rsidRDefault="00662039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4/22 – Finish MPhil thesis draft.</w:t>
      </w:r>
    </w:p>
    <w:p w14:paraId="6A60AC6A" w14:textId="77777777" w:rsidR="008E41D3" w:rsidRPr="00662039" w:rsidRDefault="00662039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4/22 – Group presentation.</w:t>
      </w:r>
    </w:p>
    <w:p w14:paraId="6A60AC6B" w14:textId="77777777" w:rsidR="008E41D3" w:rsidRPr="00662039" w:rsidRDefault="00662039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5/11 – EVNG 6050X presentation.</w:t>
      </w:r>
    </w:p>
    <w:p w14:paraId="6A60AC6C" w14:textId="77777777" w:rsidR="008E41D3" w:rsidRPr="00662039" w:rsidRDefault="00662039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5/27 – Finish MPhil thesis 1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​</m:t>
            </m:r>
          </m:e>
          <m:sup>
            <m:r>
              <w:rPr>
                <w:rFonts w:ascii="Cambria Math" w:hAnsi="Cambria Math" w:cs="Times New Roman"/>
              </w:rPr>
              <m:t>st</m:t>
            </m:r>
          </m:sup>
        </m:sSup>
      </m:oMath>
      <w:r w:rsidRPr="00662039">
        <w:rPr>
          <w:rFonts w:ascii="Times New Roman" w:hAnsi="Times New Roman" w:cs="Times New Roman"/>
        </w:rPr>
        <w:t xml:space="preserve"> revision.</w:t>
      </w:r>
      <w:r w:rsidRPr="00662039">
        <w:rPr>
          <w:rFonts w:ascii="Times New Roman" w:hAnsi="Times New Roman" w:cs="Times New Roman"/>
        </w:rPr>
        <w:br/>
        <w:t>(Start to shcedule time for oral defense)</w:t>
      </w:r>
    </w:p>
    <w:p w14:paraId="6A60AC6D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7" w:name="june-july"/>
      <w:bookmarkEnd w:id="6"/>
      <w:r w:rsidRPr="00662039">
        <w:rPr>
          <w:rFonts w:ascii="Times New Roman" w:hAnsi="Times New Roman" w:cs="Times New Roman"/>
          <w:color w:val="auto"/>
        </w:rPr>
        <w:t>Ju</w:t>
      </w:r>
      <w:r w:rsidRPr="00662039">
        <w:rPr>
          <w:rFonts w:ascii="Times New Roman" w:hAnsi="Times New Roman" w:cs="Times New Roman"/>
          <w:color w:val="auto"/>
        </w:rPr>
        <w:t>ne &amp; July</w:t>
      </w:r>
    </w:p>
    <w:p w14:paraId="6A60AC6E" w14:textId="77777777" w:rsidR="008E41D3" w:rsidRPr="00662039" w:rsidRDefault="00662039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June – Preparing for oral defense</w:t>
      </w:r>
    </w:p>
    <w:p w14:paraId="6A60AC6F" w14:textId="1DE34682" w:rsidR="008E41D3" w:rsidRPr="00662039" w:rsidRDefault="00662039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lastRenderedPageBreak/>
        <w:t>July</w:t>
      </w:r>
      <w:r w:rsidRPr="00662039">
        <w:rPr>
          <w:rFonts w:ascii="Times New Roman" w:hAnsi="Times New Roman" w:cs="Times New Roman"/>
        </w:rPr>
        <w:t xml:space="preserve"> – Oral defense</w:t>
      </w:r>
    </w:p>
    <w:p w14:paraId="6A60AC70" w14:textId="77777777" w:rsidR="008E41D3" w:rsidRPr="00662039" w:rsidRDefault="00662039">
      <w:pPr>
        <w:pStyle w:val="FirstParagraph"/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  <w:noProof/>
        </w:rPr>
        <w:drawing>
          <wp:inline distT="0" distB="0" distL="0" distR="0" wp14:anchorId="6A60AC78" wp14:editId="6A60AC79">
            <wp:extent cx="5334000" cy="22002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tinghsi/OneDrive%20-%20HKUST%20Connect/MPhil-thesis-github-library/MPhil-thesis/Presentation-notes/0314-progress-report/pl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0AC71" w14:textId="77777777" w:rsidR="008E41D3" w:rsidRPr="00662039" w:rsidRDefault="00662039">
      <w:pPr>
        <w:pStyle w:val="Heading2"/>
        <w:rPr>
          <w:rFonts w:ascii="Times New Roman" w:hAnsi="Times New Roman" w:cs="Times New Roman"/>
          <w:color w:val="auto"/>
        </w:rPr>
      </w:pPr>
      <w:bookmarkStart w:id="8" w:name="progress-report"/>
      <w:bookmarkEnd w:id="7"/>
      <w:bookmarkEnd w:id="5"/>
      <w:r w:rsidRPr="00662039">
        <w:rPr>
          <w:rFonts w:ascii="Times New Roman" w:hAnsi="Times New Roman" w:cs="Times New Roman"/>
          <w:color w:val="auto"/>
        </w:rPr>
        <w:t>Progress report</w:t>
      </w:r>
    </w:p>
    <w:p w14:paraId="6A60AC72" w14:textId="77777777" w:rsidR="008E41D3" w:rsidRPr="00662039" w:rsidRDefault="00662039">
      <w:pPr>
        <w:pStyle w:val="Heading3"/>
        <w:rPr>
          <w:rFonts w:ascii="Times New Roman" w:hAnsi="Times New Roman" w:cs="Times New Roman"/>
          <w:color w:val="auto"/>
        </w:rPr>
      </w:pPr>
      <w:bookmarkStart w:id="9" w:name="key-findings-in-feb-and-march"/>
      <w:r w:rsidRPr="00662039">
        <w:rPr>
          <w:rFonts w:ascii="Times New Roman" w:hAnsi="Times New Roman" w:cs="Times New Roman"/>
          <w:color w:val="auto"/>
        </w:rPr>
        <w:t>Key findings in Feb and March</w:t>
      </w:r>
    </w:p>
    <w:p w14:paraId="6A60AC73" w14:textId="77777777" w:rsidR="008E41D3" w:rsidRPr="00662039" w:rsidRDefault="0066203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2/13 – Train ammonia forecasting model with colour data decreased the model performance.</w:t>
      </w:r>
    </w:p>
    <w:p w14:paraId="6A60AC74" w14:textId="77777777" w:rsidR="008E41D3" w:rsidRPr="00662039" w:rsidRDefault="0066203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 xml:space="preserve">3/2 – New state-of-the-art model (Transformer) was used </w:t>
      </w:r>
      <w:r w:rsidRPr="00662039">
        <w:rPr>
          <w:rFonts w:ascii="Times New Roman" w:hAnsi="Times New Roman" w:cs="Times New Roman"/>
        </w:rPr>
        <w:t>and a better model performance was achieved compared to LSTM and DNN.</w:t>
      </w:r>
    </w:p>
    <w:p w14:paraId="6A60AC75" w14:textId="77777777" w:rsidR="008E41D3" w:rsidRPr="00662039" w:rsidRDefault="0066203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3/5 – Feature enginnering was applied to increase the model performance, and the improvement of the model can be explained in environmental engineering perspective.</w:t>
      </w:r>
    </w:p>
    <w:p w14:paraId="6A60AC76" w14:textId="77777777" w:rsidR="008E41D3" w:rsidRPr="00662039" w:rsidRDefault="0066203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3/10 – Submit ACS abs</w:t>
      </w:r>
      <w:r w:rsidRPr="00662039">
        <w:rPr>
          <w:rFonts w:ascii="Times New Roman" w:hAnsi="Times New Roman" w:cs="Times New Roman"/>
        </w:rPr>
        <w:t>tract.</w:t>
      </w:r>
    </w:p>
    <w:p w14:paraId="6A60AC77" w14:textId="77777777" w:rsidR="008E41D3" w:rsidRPr="00662039" w:rsidRDefault="00662039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662039">
        <w:rPr>
          <w:rFonts w:ascii="Times New Roman" w:hAnsi="Times New Roman" w:cs="Times New Roman"/>
        </w:rPr>
        <w:t>3/18 – Finalize the coverage of my research works.</w:t>
      </w:r>
    </w:p>
    <w:bookmarkEnd w:id="9"/>
    <w:bookmarkEnd w:id="8"/>
    <w:sectPr w:rsidR="008E41D3" w:rsidRPr="006620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0AC7E" w14:textId="77777777" w:rsidR="00000000" w:rsidRDefault="00662039">
      <w:pPr>
        <w:spacing w:after="0"/>
      </w:pPr>
      <w:r>
        <w:separator/>
      </w:r>
    </w:p>
  </w:endnote>
  <w:endnote w:type="continuationSeparator" w:id="0">
    <w:p w14:paraId="6A60AC80" w14:textId="77777777" w:rsidR="00000000" w:rsidRDefault="00662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0AC7A" w14:textId="77777777" w:rsidR="008E41D3" w:rsidRDefault="00662039">
      <w:r>
        <w:separator/>
      </w:r>
    </w:p>
  </w:footnote>
  <w:footnote w:type="continuationSeparator" w:id="0">
    <w:p w14:paraId="6A60AC7B" w14:textId="77777777" w:rsidR="008E41D3" w:rsidRDefault="00662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EE87E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37C9C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9709420">
    <w:abstractNumId w:val="1"/>
  </w:num>
  <w:num w:numId="2" w16cid:durableId="732436542">
    <w:abstractNumId w:val="0"/>
  </w:num>
  <w:num w:numId="3" w16cid:durableId="1733234038">
    <w:abstractNumId w:val="0"/>
  </w:num>
  <w:num w:numId="4" w16cid:durableId="1212499400">
    <w:abstractNumId w:val="0"/>
  </w:num>
  <w:num w:numId="5" w16cid:durableId="1699574963">
    <w:abstractNumId w:val="0"/>
  </w:num>
  <w:num w:numId="6" w16cid:durableId="2127771090">
    <w:abstractNumId w:val="0"/>
  </w:num>
  <w:num w:numId="7" w16cid:durableId="645936903">
    <w:abstractNumId w:val="0"/>
  </w:num>
  <w:num w:numId="8" w16cid:durableId="361172611">
    <w:abstractNumId w:val="0"/>
  </w:num>
  <w:num w:numId="9" w16cid:durableId="1180512980">
    <w:abstractNumId w:val="0"/>
  </w:num>
  <w:num w:numId="10" w16cid:durableId="419060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2039"/>
    <w:rsid w:val="00784D58"/>
    <w:rsid w:val="008D6863"/>
    <w:rsid w:val="008E41D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A60AC4D"/>
  <w15:docId w15:val="{16F02B4B-856A-0F49-B3D6-36E70D5E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96</Words>
  <Characters>1692</Characters>
  <Application>Microsoft Office Word</Application>
  <DocSecurity>0</DocSecurity>
  <Lines>14</Lines>
  <Paragraphs>3</Paragraphs>
  <ScaleCrop>false</ScaleCrop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E Ting Hsi</cp:lastModifiedBy>
  <cp:revision>2</cp:revision>
  <dcterms:created xsi:type="dcterms:W3CDTF">2022-03-19T06:45:00Z</dcterms:created>
  <dcterms:modified xsi:type="dcterms:W3CDTF">2022-03-19T06:45:00Z</dcterms:modified>
</cp:coreProperties>
</file>